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82572" w14:textId="77777777" w:rsidR="00CC6722" w:rsidRPr="00CC6722" w:rsidRDefault="00CC6722" w:rsidP="00CC6722">
      <w:pPr>
        <w:shd w:val="clear" w:color="auto" w:fill="FFFFFF"/>
        <w:spacing w:after="96" w:line="264" w:lineRule="atLeast"/>
        <w:outlineLvl w:val="0"/>
        <w:rPr>
          <w:rFonts w:ascii="Arial" w:eastAsia="Times New Roman" w:hAnsi="Arial" w:cs="Arial"/>
          <w:color w:val="000000"/>
          <w:spacing w:val="-12"/>
          <w:kern w:val="36"/>
          <w:sz w:val="72"/>
          <w:szCs w:val="72"/>
          <w:lang w:val="en-CA" w:eastAsia="fr-CA"/>
        </w:rPr>
      </w:pPr>
      <w:r w:rsidRPr="00CC6722">
        <w:rPr>
          <w:rFonts w:ascii="Arial" w:eastAsia="Times New Roman" w:hAnsi="Arial" w:cs="Arial"/>
          <w:color w:val="000000"/>
          <w:spacing w:val="-12"/>
          <w:kern w:val="36"/>
          <w:sz w:val="72"/>
          <w:szCs w:val="72"/>
          <w:lang w:val="en-CA" w:eastAsia="fr-CA"/>
        </w:rPr>
        <w:t xml:space="preserve">How to upgrade firmware on a V5 </w:t>
      </w:r>
      <w:proofErr w:type="gramStart"/>
      <w:r w:rsidRPr="00CC6722">
        <w:rPr>
          <w:rFonts w:ascii="Arial" w:eastAsia="Times New Roman" w:hAnsi="Arial" w:cs="Arial"/>
          <w:color w:val="000000"/>
          <w:spacing w:val="-12"/>
          <w:kern w:val="36"/>
          <w:sz w:val="72"/>
          <w:szCs w:val="72"/>
          <w:lang w:val="en-CA" w:eastAsia="fr-CA"/>
        </w:rPr>
        <w:t>embosser-X</w:t>
      </w:r>
      <w:proofErr w:type="gramEnd"/>
    </w:p>
    <w:p w14:paraId="12712CDB" w14:textId="38A13DE0" w:rsidR="00CC6722" w:rsidRPr="00CC6722" w:rsidRDefault="00CC6722" w:rsidP="00CC6722">
      <w:pPr>
        <w:shd w:val="clear" w:color="auto" w:fill="FFFFFF"/>
        <w:spacing w:before="100" w:beforeAutospacing="1" w:after="100" w:afterAutospacing="1" w:line="360" w:lineRule="atLeast"/>
        <w:rPr>
          <w:rFonts w:ascii="Arial" w:eastAsia="Times New Roman" w:hAnsi="Arial" w:cs="Arial"/>
          <w:color w:val="696969"/>
          <w:sz w:val="21"/>
          <w:szCs w:val="21"/>
          <w:lang w:eastAsia="fr-CA"/>
        </w:rPr>
      </w:pP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With V5 embossers you may upgrade the firmware via internet connection or USB memory.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br/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br/>
        <w:t xml:space="preserve">To upgrade the embosser using internet connection either connect the embosser via a network cable or </w:t>
      </w:r>
      <w:proofErr w:type="spellStart"/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WiFi</w:t>
      </w:r>
      <w:proofErr w:type="spellEnd"/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 xml:space="preserve"> connection. 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br/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br/>
      </w:r>
      <w:r w:rsidRPr="00CC6722">
        <w:rPr>
          <w:rFonts w:ascii="Arial" w:eastAsia="Times New Roman" w:hAnsi="Arial" w:cs="Arial"/>
          <w:color w:val="696969"/>
          <w:sz w:val="21"/>
          <w:szCs w:val="21"/>
          <w:lang w:eastAsia="fr-CA"/>
        </w:rPr>
        <w:t xml:space="preserve">How to upgrade </w:t>
      </w:r>
      <w:proofErr w:type="spellStart"/>
      <w:r w:rsidRPr="00CC6722">
        <w:rPr>
          <w:rFonts w:ascii="Arial" w:eastAsia="Times New Roman" w:hAnsi="Arial" w:cs="Arial"/>
          <w:color w:val="696969"/>
          <w:sz w:val="21"/>
          <w:szCs w:val="21"/>
          <w:lang w:eastAsia="fr-CA"/>
        </w:rPr>
        <w:t>firmware</w:t>
      </w:r>
      <w:proofErr w:type="spellEnd"/>
      <w:r w:rsidRPr="00CC6722">
        <w:rPr>
          <w:rFonts w:ascii="Arial" w:eastAsia="Times New Roman" w:hAnsi="Arial" w:cs="Arial"/>
          <w:color w:val="696969"/>
          <w:sz w:val="21"/>
          <w:szCs w:val="21"/>
          <w:lang w:eastAsia="fr-CA"/>
        </w:rPr>
        <w:t xml:space="preserve"> via internet </w:t>
      </w:r>
      <w:proofErr w:type="spellStart"/>
      <w:r w:rsidRPr="00CC6722">
        <w:rPr>
          <w:rFonts w:ascii="Arial" w:eastAsia="Times New Roman" w:hAnsi="Arial" w:cs="Arial"/>
          <w:color w:val="696969"/>
          <w:sz w:val="21"/>
          <w:szCs w:val="21"/>
          <w:lang w:eastAsia="fr-CA"/>
        </w:rPr>
        <w:t>connection</w:t>
      </w:r>
      <w:proofErr w:type="spellEnd"/>
      <w:r w:rsidRPr="00CC6722">
        <w:rPr>
          <w:rFonts w:ascii="Arial" w:eastAsia="Times New Roman" w:hAnsi="Arial" w:cs="Arial"/>
          <w:color w:val="696969"/>
          <w:sz w:val="21"/>
          <w:szCs w:val="21"/>
          <w:lang w:eastAsia="fr-CA"/>
        </w:rPr>
        <w:t>:</w:t>
      </w:r>
      <w:r w:rsidR="00270ABC">
        <w:rPr>
          <w:rFonts w:ascii="Arial" w:eastAsia="Times New Roman" w:hAnsi="Arial" w:cs="Arial"/>
          <w:color w:val="696969"/>
          <w:sz w:val="21"/>
          <w:szCs w:val="21"/>
          <w:lang w:eastAsia="fr-CA"/>
        </w:rPr>
        <w:t xml:space="preserve"> </w:t>
      </w:r>
    </w:p>
    <w:p w14:paraId="1AD28801" w14:textId="7C54A90F" w:rsidR="00CC6722" w:rsidRPr="00CC6722" w:rsidRDefault="00CC6722" w:rsidP="00CC672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P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ress MENU on the control panel of the V5 embosser</w:t>
      </w:r>
    </w:p>
    <w:p w14:paraId="19B85BEB" w14:textId="5AAE5646" w:rsidR="00CC6722" w:rsidRPr="00CC6722" w:rsidRDefault="00CC6722" w:rsidP="00CC672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K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ey down to User service and press OK (or right arrow)</w:t>
      </w:r>
    </w:p>
    <w:p w14:paraId="50AAF9C5" w14:textId="7D81D6B9" w:rsidR="00CC6722" w:rsidRPr="00CC6722" w:rsidRDefault="00CC6722" w:rsidP="00CC672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K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ey down to Firmware update and press OK (or right arrow)</w:t>
      </w:r>
    </w:p>
    <w:p w14:paraId="4A3CEBA2" w14:textId="1571FBB4" w:rsidR="00CC6722" w:rsidRPr="00CC6722" w:rsidRDefault="00CC6722" w:rsidP="00CC672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S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elect Firmware upgrade from internet by pressing OK</w:t>
      </w:r>
    </w:p>
    <w:p w14:paraId="1E28835D" w14:textId="0255A691" w:rsidR="00CC6722" w:rsidRPr="00CC6722" w:rsidRDefault="00CC6722" w:rsidP="00CC672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T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he embosser will begin to upgrade the firmware to the latest version</w:t>
      </w:r>
    </w:p>
    <w:p w14:paraId="134454A4" w14:textId="327669F2" w:rsidR="00CC6722" w:rsidRPr="00CC6722" w:rsidRDefault="00CC6722" w:rsidP="00CC672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i/>
          <w:iCs/>
          <w:color w:val="696969"/>
          <w:sz w:val="21"/>
          <w:szCs w:val="21"/>
          <w:lang w:val="en-CA" w:eastAsia="fr-CA"/>
        </w:rPr>
        <w:t>I</w:t>
      </w:r>
      <w:r w:rsidRPr="00CC6722">
        <w:rPr>
          <w:rFonts w:ascii="Arial" w:eastAsia="Times New Roman" w:hAnsi="Arial" w:cs="Arial"/>
          <w:i/>
          <w:iCs/>
          <w:color w:val="696969"/>
          <w:sz w:val="21"/>
          <w:szCs w:val="21"/>
          <w:lang w:val="en-CA" w:eastAsia="fr-CA"/>
        </w:rPr>
        <w:t>n the case that the embosser says that there was an error, please try to perform a new update. It is possible for an update to fail due to a network problem</w:t>
      </w:r>
    </w:p>
    <w:p w14:paraId="3F6FC07D" w14:textId="608A49C4" w:rsidR="00CC6722" w:rsidRPr="00CC6722" w:rsidRDefault="00CC6722" w:rsidP="00CC67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fr-CA"/>
        </w:rPr>
      </w:pP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br/>
      </w:r>
      <w:r w:rsidRPr="00CC6722">
        <w:rPr>
          <w:rFonts w:ascii="Arial" w:eastAsia="Times New Roman" w:hAnsi="Arial" w:cs="Arial"/>
          <w:color w:val="696969"/>
          <w:sz w:val="21"/>
          <w:szCs w:val="21"/>
          <w:shd w:val="clear" w:color="auto" w:fill="FFFFFF"/>
          <w:lang w:val="en-CA" w:eastAsia="fr-CA"/>
        </w:rPr>
        <w:t>How to upgrade firmware via USB memory:</w:t>
      </w:r>
      <w:r w:rsidR="00270ABC">
        <w:rPr>
          <w:rFonts w:ascii="Arial" w:eastAsia="Times New Roman" w:hAnsi="Arial" w:cs="Arial"/>
          <w:color w:val="696969"/>
          <w:sz w:val="21"/>
          <w:szCs w:val="21"/>
          <w:shd w:val="clear" w:color="auto" w:fill="FFFFFF"/>
          <w:lang w:val="en-CA" w:eastAsia="fr-CA"/>
        </w:rPr>
        <w:t xml:space="preserve"> </w:t>
      </w:r>
      <w:proofErr w:type="spellStart"/>
      <w:r w:rsidR="00270ABC">
        <w:rPr>
          <w:rFonts w:ascii="Arial" w:eastAsia="Times New Roman" w:hAnsi="Arial" w:cs="Arial"/>
          <w:color w:val="696969"/>
          <w:sz w:val="21"/>
          <w:szCs w:val="21"/>
          <w:lang w:eastAsia="fr-CA"/>
        </w:rPr>
        <w:t>These</w:t>
      </w:r>
      <w:proofErr w:type="spellEnd"/>
      <w:r w:rsidR="00270ABC">
        <w:rPr>
          <w:rFonts w:ascii="Arial" w:eastAsia="Times New Roman" w:hAnsi="Arial" w:cs="Arial"/>
          <w:color w:val="696969"/>
          <w:sz w:val="21"/>
          <w:szCs w:val="21"/>
          <w:lang w:eastAsia="fr-CA"/>
        </w:rPr>
        <w:t xml:space="preserve"> instructions are for </w:t>
      </w:r>
      <w:proofErr w:type="spellStart"/>
      <w:r w:rsidR="00270ABC">
        <w:rPr>
          <w:rFonts w:ascii="Arial" w:eastAsia="Times New Roman" w:hAnsi="Arial" w:cs="Arial"/>
          <w:color w:val="696969"/>
          <w:sz w:val="21"/>
          <w:szCs w:val="21"/>
          <w:lang w:eastAsia="fr-CA"/>
        </w:rPr>
        <w:t>firmware</w:t>
      </w:r>
      <w:proofErr w:type="spellEnd"/>
      <w:r w:rsidR="00270ABC">
        <w:rPr>
          <w:rFonts w:ascii="Arial" w:eastAsia="Times New Roman" w:hAnsi="Arial" w:cs="Arial"/>
          <w:color w:val="696969"/>
          <w:sz w:val="21"/>
          <w:szCs w:val="21"/>
          <w:lang w:eastAsia="fr-CA"/>
        </w:rPr>
        <w:t xml:space="preserve"> version June 2022 and </w:t>
      </w:r>
      <w:proofErr w:type="spellStart"/>
      <w:r w:rsidR="00270ABC">
        <w:rPr>
          <w:rFonts w:ascii="Arial" w:eastAsia="Times New Roman" w:hAnsi="Arial" w:cs="Arial"/>
          <w:color w:val="696969"/>
          <w:sz w:val="21"/>
          <w:szCs w:val="21"/>
          <w:lang w:eastAsia="fr-CA"/>
        </w:rPr>
        <w:t>onwards</w:t>
      </w:r>
      <w:proofErr w:type="spellEnd"/>
    </w:p>
    <w:p w14:paraId="7A2518B8" w14:textId="77777777" w:rsidR="00270ABC" w:rsidRDefault="00270ABC" w:rsidP="00CC672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 xml:space="preserve">Download the </w:t>
      </w:r>
      <w:r w:rsidR="00CC6722"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latest firmware file</w:t>
      </w:r>
    </w:p>
    <w:p w14:paraId="46940FFE" w14:textId="2D15B165" w:rsidR="00270ABC" w:rsidRDefault="00270ABC" w:rsidP="00CC672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Extract the ZIP file, which will show two zip files. (</w:t>
      </w:r>
      <w:r w:rsidRPr="00270ABC">
        <w:rPr>
          <w:rFonts w:ascii="Arial" w:eastAsia="Times New Roman" w:hAnsi="Arial" w:cs="Arial"/>
          <w:b/>
          <w:bCs/>
          <w:i/>
          <w:iCs/>
          <w:color w:val="696969"/>
          <w:sz w:val="21"/>
          <w:szCs w:val="21"/>
          <w:lang w:val="en-CA" w:eastAsia="fr-CA"/>
        </w:rPr>
        <w:t>embosser-update-xxxx-xx-xx.zip and firmware_1365_xxx_xx_xx.zip</w:t>
      </w: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)</w:t>
      </w:r>
    </w:p>
    <w:p w14:paraId="3D385BFE" w14:textId="11CAF637" w:rsidR="00CC6722" w:rsidRPr="00CC6722" w:rsidRDefault="00270ABC" w:rsidP="00CC672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Save the two zip files</w:t>
      </w:r>
      <w:r w:rsidR="00CC6722"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 xml:space="preserve"> to a USB memory stick</w:t>
      </w: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,</w:t>
      </w:r>
    </w:p>
    <w:p w14:paraId="362DFE49" w14:textId="0B1BB14B" w:rsidR="00CC6722" w:rsidRPr="00CC6722" w:rsidRDefault="00CC6722" w:rsidP="00CC672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P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lace the USB memory stick in the USB host port of the embosser</w:t>
      </w:r>
    </w:p>
    <w:p w14:paraId="1D80F649" w14:textId="38AC61FA" w:rsidR="00CC6722" w:rsidRPr="00CC6722" w:rsidRDefault="00CC6722" w:rsidP="00CC672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P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ress MENU on the control panel of the V5 embosser</w:t>
      </w:r>
    </w:p>
    <w:p w14:paraId="77751819" w14:textId="1484D21D" w:rsidR="00CC6722" w:rsidRPr="00CC6722" w:rsidRDefault="00CC6722" w:rsidP="00CC672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K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ey down to User service and press OK (or right arrow)</w:t>
      </w:r>
    </w:p>
    <w:p w14:paraId="622A5F28" w14:textId="55057879" w:rsidR="00CC6722" w:rsidRPr="00CC6722" w:rsidRDefault="00CC6722" w:rsidP="00CC672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K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ey down to Firmware update and press OK (or right arrow)</w:t>
      </w:r>
    </w:p>
    <w:p w14:paraId="0E9166EA" w14:textId="60C5B3F6" w:rsidR="00CC6722" w:rsidRPr="00CC6722" w:rsidRDefault="00CC6722" w:rsidP="00CC672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K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ey down to Firmware upgrade from USB memory stick and press OK</w:t>
      </w:r>
    </w:p>
    <w:p w14:paraId="7B25C944" w14:textId="366F645B" w:rsidR="00CC6722" w:rsidRPr="00CC6722" w:rsidRDefault="00CC6722" w:rsidP="00CC672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T</w:t>
      </w:r>
      <w:r w:rsidRPr="00CC6722"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  <w:t>he embosser will begin to upgrade the firmware to the latest version</w:t>
      </w:r>
    </w:p>
    <w:p w14:paraId="73A7209F" w14:textId="7D5459EB" w:rsidR="00CC6722" w:rsidRPr="00CC6722" w:rsidRDefault="00CC6722" w:rsidP="00CC6722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696969"/>
          <w:sz w:val="21"/>
          <w:szCs w:val="21"/>
          <w:lang w:val="en-CA" w:eastAsia="fr-CA"/>
        </w:rPr>
      </w:pPr>
      <w:r w:rsidRPr="00CC6722">
        <w:rPr>
          <w:rFonts w:ascii="Arial" w:eastAsia="Times New Roman" w:hAnsi="Arial" w:cs="Arial"/>
          <w:i/>
          <w:iCs/>
          <w:color w:val="696969"/>
          <w:sz w:val="21"/>
          <w:szCs w:val="21"/>
          <w:lang w:val="en-CA" w:eastAsia="fr-CA"/>
        </w:rPr>
        <w:t>In the case that the embosser says that there was an error, please try to perform a new update</w:t>
      </w:r>
    </w:p>
    <w:p w14:paraId="4870F9A6" w14:textId="77777777" w:rsidR="00A75F0C" w:rsidRPr="00CC6722" w:rsidRDefault="00A75F0C">
      <w:pPr>
        <w:rPr>
          <w:lang w:val="en-CA"/>
        </w:rPr>
      </w:pPr>
    </w:p>
    <w:sectPr w:rsidR="00A75F0C" w:rsidRPr="00CC672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00C9C" w14:textId="77777777" w:rsidR="00F8445C" w:rsidRDefault="00F8445C" w:rsidP="003637C1">
      <w:pPr>
        <w:spacing w:after="0" w:line="240" w:lineRule="auto"/>
      </w:pPr>
      <w:r>
        <w:separator/>
      </w:r>
    </w:p>
  </w:endnote>
  <w:endnote w:type="continuationSeparator" w:id="0">
    <w:p w14:paraId="00D6D22C" w14:textId="77777777" w:rsidR="00F8445C" w:rsidRDefault="00F8445C" w:rsidP="00363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CE14C" w14:textId="77777777" w:rsidR="003637C1" w:rsidRDefault="003637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F5EF0" w14:textId="77777777" w:rsidR="003637C1" w:rsidRDefault="003637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4C965" w14:textId="77777777" w:rsidR="003637C1" w:rsidRDefault="003637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B39D3" w14:textId="77777777" w:rsidR="00F8445C" w:rsidRDefault="00F8445C" w:rsidP="003637C1">
      <w:pPr>
        <w:spacing w:after="0" w:line="240" w:lineRule="auto"/>
      </w:pPr>
      <w:r>
        <w:separator/>
      </w:r>
    </w:p>
  </w:footnote>
  <w:footnote w:type="continuationSeparator" w:id="0">
    <w:p w14:paraId="51167837" w14:textId="77777777" w:rsidR="00F8445C" w:rsidRDefault="00F8445C" w:rsidP="003637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7EDBD" w14:textId="77777777" w:rsidR="003637C1" w:rsidRDefault="003637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9388F" w14:textId="77777777" w:rsidR="003637C1" w:rsidRDefault="003637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D38A9" w14:textId="77777777" w:rsidR="003637C1" w:rsidRDefault="003637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A73B7"/>
    <w:multiLevelType w:val="multilevel"/>
    <w:tmpl w:val="F4646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6A0190"/>
    <w:multiLevelType w:val="multilevel"/>
    <w:tmpl w:val="496A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58647F"/>
    <w:multiLevelType w:val="multilevel"/>
    <w:tmpl w:val="5B94C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E216A60"/>
    <w:multiLevelType w:val="multilevel"/>
    <w:tmpl w:val="772AE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70252140">
    <w:abstractNumId w:val="0"/>
  </w:num>
  <w:num w:numId="2" w16cid:durableId="124392202">
    <w:abstractNumId w:val="1"/>
  </w:num>
  <w:num w:numId="3" w16cid:durableId="1035039332">
    <w:abstractNumId w:val="2"/>
  </w:num>
  <w:num w:numId="4" w16cid:durableId="19240283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7A0NzE0MTAxNTFV0lEKTi0uzszPAykwrAUA36x6WCwAAAA="/>
  </w:docVars>
  <w:rsids>
    <w:rsidRoot w:val="00AD08FD"/>
    <w:rsid w:val="00270ABC"/>
    <w:rsid w:val="003637C1"/>
    <w:rsid w:val="004313AD"/>
    <w:rsid w:val="005F18A7"/>
    <w:rsid w:val="009135ED"/>
    <w:rsid w:val="00A75F0C"/>
    <w:rsid w:val="00AD08FD"/>
    <w:rsid w:val="00CC6722"/>
    <w:rsid w:val="00F84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1702C"/>
  <w15:chartTrackingRefBased/>
  <w15:docId w15:val="{DA13AC63-33B0-41FE-8573-A4182E1A8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D08F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fr-CA"/>
    </w:rPr>
  </w:style>
  <w:style w:type="paragraph" w:styleId="Heading4">
    <w:name w:val="heading 4"/>
    <w:basedOn w:val="Normal"/>
    <w:link w:val="Heading4Char"/>
    <w:uiPriority w:val="9"/>
    <w:qFormat/>
    <w:rsid w:val="00AD08F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08FD"/>
    <w:rPr>
      <w:rFonts w:ascii="Times New Roman" w:eastAsia="Times New Roman" w:hAnsi="Times New Roman" w:cs="Times New Roman"/>
      <w:b/>
      <w:bCs/>
      <w:kern w:val="36"/>
      <w:sz w:val="48"/>
      <w:szCs w:val="48"/>
      <w:lang w:eastAsia="fr-CA"/>
    </w:rPr>
  </w:style>
  <w:style w:type="character" w:customStyle="1" w:styleId="Heading4Char">
    <w:name w:val="Heading 4 Char"/>
    <w:basedOn w:val="DefaultParagraphFont"/>
    <w:link w:val="Heading4"/>
    <w:uiPriority w:val="9"/>
    <w:rsid w:val="00AD08FD"/>
    <w:rPr>
      <w:rFonts w:ascii="Times New Roman" w:eastAsia="Times New Roman" w:hAnsi="Times New Roman" w:cs="Times New Roman"/>
      <w:b/>
      <w:bCs/>
      <w:sz w:val="24"/>
      <w:szCs w:val="24"/>
      <w:lang w:eastAsia="fr-CA"/>
    </w:rPr>
  </w:style>
  <w:style w:type="paragraph" w:styleId="Header">
    <w:name w:val="header"/>
    <w:basedOn w:val="Normal"/>
    <w:link w:val="HeaderChar"/>
    <w:uiPriority w:val="99"/>
    <w:unhideWhenUsed/>
    <w:rsid w:val="003637C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7C1"/>
  </w:style>
  <w:style w:type="paragraph" w:styleId="Footer">
    <w:name w:val="footer"/>
    <w:basedOn w:val="Normal"/>
    <w:link w:val="FooterChar"/>
    <w:uiPriority w:val="99"/>
    <w:unhideWhenUsed/>
    <w:rsid w:val="003637C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7C1"/>
  </w:style>
  <w:style w:type="paragraph" w:styleId="NormalWeb">
    <w:name w:val="Normal (Web)"/>
    <w:basedOn w:val="Normal"/>
    <w:uiPriority w:val="99"/>
    <w:semiHidden/>
    <w:unhideWhenUsed/>
    <w:rsid w:val="00CC6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Emphasis">
    <w:name w:val="Emphasis"/>
    <w:basedOn w:val="DefaultParagraphFont"/>
    <w:uiPriority w:val="20"/>
    <w:qFormat/>
    <w:rsid w:val="00CC672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 Saadaoui</dc:creator>
  <cp:keywords/>
  <dc:description/>
  <cp:lastModifiedBy>Andrew Flatres</cp:lastModifiedBy>
  <cp:revision>5</cp:revision>
  <dcterms:created xsi:type="dcterms:W3CDTF">2019-10-01T20:22:00Z</dcterms:created>
  <dcterms:modified xsi:type="dcterms:W3CDTF">2022-10-18T10:18:00Z</dcterms:modified>
</cp:coreProperties>
</file>